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40f2b2f079c7fb2a79885c652be09a9dd94ea44"/>
    <w:p>
      <w:pPr>
        <w:pStyle w:val="Heading3"/>
      </w:pPr>
      <w:r>
        <w:t xml:space="preserve">Занятие в колледже на этой неделе посвящено дебатам!</w:t>
      </w:r>
    </w:p>
    <w:p>
      <w:pPr>
        <w:pStyle w:val="FirstParagraph"/>
      </w:pPr>
      <w:r>
        <w:t xml:space="preserve">28.05.2025</w:t>
      </w:r>
    </w:p>
    <w:p>
      <w:pPr>
        <w:pStyle w:val="BodyText"/>
      </w:pPr>
      <w:r>
        <w:t xml:space="preserve">В колледже на Каменной слободе 4 сегодня прошло лекционное занятие, где парламентарии нашей палаты объяснили ребятам основные правила и лайфхаки при участии в дебатах. Активисты рассказали про важность языка тела, про логические конструкции аргументов и тд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анное занятие - подготовка перед реальными дебатами, которые мы планируем устроить уже в этом месяце!</w:t>
      </w:r>
    </w:p>
    <w:p>
      <w:pPr>
        <w:pStyle w:val="BodyText"/>
      </w:pP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#ЦентрЭтоТы</w:t>
        </w:r>
      </w:hyperlink>
      <w:r>
        <w:t xml:space="preserve"> </w:t>
      </w:r>
      <w:hyperlink r:id="rId21">
        <w:r>
          <w:rPr>
            <w:rStyle w:val="Hyperlink"/>
          </w:rPr>
          <w:t xml:space="preserve">#МПАрбат</w:t>
        </w:r>
      </w:hyperlink>
      <w:r>
        <w:t xml:space="preserve"> </w:t>
      </w:r>
      <w:hyperlink r:id="rId22">
        <w:r>
          <w:rPr>
            <w:rStyle w:val="Hyperlink"/>
          </w:rPr>
          <w:t xml:space="preserve">#МолПарлам</w:t>
        </w:r>
      </w:hyperlink>
      <w:r>
        <w:t xml:space="preserve"> </w:t>
      </w:r>
      <w:hyperlink r:id="rId23">
        <w:r>
          <w:rPr>
            <w:rStyle w:val="Hyperlink"/>
          </w:rPr>
          <w:t xml:space="preserve">Молодежный парламент города Москвы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arbat.mos.ru/presscenter/news/detail/12995056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Арбат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arbat.mos.ru" TargetMode="External" /><Relationship Type="http://schemas.openxmlformats.org/officeDocument/2006/relationships/hyperlink" Id="rId24" Target="http://arbat.mos.ru/presscenter/news/detail/12995056.html" TargetMode="External" /><Relationship Type="http://schemas.openxmlformats.org/officeDocument/2006/relationships/hyperlink" Id="rId23" Target="https://vk.com/club90526413" TargetMode="External" /><Relationship Type="http://schemas.openxmlformats.org/officeDocument/2006/relationships/hyperlink" Id="rId21" Target="https://vk.com/feed?q=%23%D0%9C%D0%9F%D0%90%D1%80%D0%B1%D0%B0%D1%82&amp;section=search" TargetMode="External" /><Relationship Type="http://schemas.openxmlformats.org/officeDocument/2006/relationships/hyperlink" Id="rId22" Target="https://vk.com/feed?q=%23%D0%9C%D0%BE%D0%BB%D0%9F%D0%B0%D1%80%D0%BB%D0%B0%D0%BC&amp;section=search" TargetMode="External" /><Relationship Type="http://schemas.openxmlformats.org/officeDocument/2006/relationships/hyperlink" Id="rId20" Target="https://vk.com/feed?q=%23%D0%A6%D0%B5%D0%BD%D1%82%D1%80%D0%AD%D1%82%D0%BE%D0%A2%D1%8B&amp;section=searc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arbat.mos.ru" TargetMode="External" /><Relationship Type="http://schemas.openxmlformats.org/officeDocument/2006/relationships/hyperlink" Id="rId24" Target="http://arbat.mos.ru/presscenter/news/detail/12995056.html" TargetMode="External" /><Relationship Type="http://schemas.openxmlformats.org/officeDocument/2006/relationships/hyperlink" Id="rId23" Target="https://vk.com/club90526413" TargetMode="External" /><Relationship Type="http://schemas.openxmlformats.org/officeDocument/2006/relationships/hyperlink" Id="rId21" Target="https://vk.com/feed?q=%23%D0%9C%D0%9F%D0%90%D1%80%D0%B1%D0%B0%D1%82&amp;section=search" TargetMode="External" /><Relationship Type="http://schemas.openxmlformats.org/officeDocument/2006/relationships/hyperlink" Id="rId22" Target="https://vk.com/feed?q=%23%D0%9C%D0%BE%D0%BB%D0%9F%D0%B0%D1%80%D0%BB%D0%B0%D0%BC&amp;section=search" TargetMode="External" /><Relationship Type="http://schemas.openxmlformats.org/officeDocument/2006/relationships/hyperlink" Id="rId20" Target="https://vk.com/feed?q=%23%D0%A6%D0%B5%D0%BD%D1%82%D1%80%D0%AD%D1%82%D0%BE%D0%A2%D1%8B&amp;section=sear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14:39:46Z</dcterms:created>
  <dcterms:modified xsi:type="dcterms:W3CDTF">2025-08-05T14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